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png" ContentType="image/png"/>
  <Override PartName="/word/media/rId36.jpg" ContentType="image/jpeg"/>
  <Override PartName="/word/media/rId38.jpg" ContentType="image/jpeg"/>
  <Override PartName="/word/media/rId40.jpg" ContentType="image/jpeg"/>
  <Override PartName="/word/media/rId46.jpg" ContentType="image/jpeg"/>
  <Override PartName="/word/media/rId47.jpg" ContentType="image/jpeg"/>
  <Override PartName="/word/media/rId52.jpg" ContentType="image/jpeg"/>
  <Override PartName="/word/media/rId54.jpg" ContentType="image/jpeg"/>
  <Override PartName="/word/media/rId57.jpg" ContentType="image/jpeg"/>
  <Override PartName="/word/media/rId59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5.jpg" ContentType="image/jpeg"/>
  <Override PartName="/word/media/rId83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92.jpg" ContentType="image/jpeg"/>
  <Override PartName="/word/media/rId94.jpg" ContentType="image/jpeg"/>
  <Override PartName="/word/media/rId96.jpg" ContentType="image/jpeg"/>
  <Override PartName="/word/media/rId98.jpg" ContentType="image/jpeg"/>
  <Override PartName="/word/media/rId102.jpg" ContentType="image/jpeg"/>
  <Override PartName="/word/media/rId104.png" ContentType="image/png"/>
  <Override PartName="/word/media/rId106.png" ContentType="image/png"/>
  <Override PartName="/word/media/rId108.jpg" ContentType="image/jpeg"/>
  <Override PartName="/word/media/rId110.jpg" ContentType="image/jpeg"/>
  <Override PartName="/word/media/rId111.jpg" ContentType="image/jpeg"/>
  <Override PartName="/word/media/rId113.jpg" ContentType="image/jpeg"/>
  <Override PartName="/word/media/rId115.jpg" ContentType="image/jpeg"/>
  <Override PartName="/word/media/rId117.png" ContentType="image/png"/>
  <Override PartName="/word/media/rId120.jpg" ContentType="image/jpeg"/>
  <Override PartName="/word/media/rId122.jpg" ContentType="image/jpeg"/>
  <Override PartName="/word/media/rId125.jpg" ContentType="image/jpeg"/>
  <Override PartName="/word/media/rId127.jpg" ContentType="image/jpeg"/>
  <Override PartName="/word/media/rId129.jpg" ContentType="image/jpeg"/>
  <Override PartName="/word/media/rId132.jpg" ContentType="image/jpeg"/>
  <Override PartName="/word/media/rId134.jpg" ContentType="image/jpeg"/>
  <Override PartName="/word/media/rId136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151.jpg" ContentType="image/jpeg"/>
  <Override PartName="/word/media/rId153.jpg" ContentType="image/jpeg"/>
  <Override PartName="/word/media/rId155.jpg" ContentType="image/jpeg"/>
  <Override PartName="/word/media/rId158.jpg" ContentType="image/jpeg"/>
  <Override PartName="/word/media/rId160.png" ContentType="image/png"/>
  <Override PartName="/word/media/rId163.jpg" ContentType="image/jpeg"/>
  <Override PartName="/word/media/rId165.jpg" ContentType="image/jpeg"/>
  <Override PartName="/word/media/rId166.jpg" ContentType="image/jpeg"/>
  <Override PartName="/word/media/rId168.jpg" ContentType="image/jpeg"/>
  <Override PartName="/word/media/rId169.jpg" ContentType="image/jpeg"/>
  <Override PartName="/word/media/rId171.jpg" ContentType="image/jpeg"/>
  <Override PartName="/word/media/rId172.png" ContentType="image/png"/>
  <Override PartName="/word/media/rId174.jpg" ContentType="image/jpeg"/>
  <Override PartName="/word/media/rId176.jpg" ContentType="image/jpeg"/>
  <Override PartName="/word/media/rId178.jpg" ContentType="image/jpeg"/>
  <Override PartName="/word/media/rId184.jpg" ContentType="image/jpeg"/>
  <Override PartName="/word/media/rId186.jpg" ContentType="image/jpeg"/>
  <Override PartName="/word/media/rId190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6.png" ContentType="image/png"/>
  <Override PartName="/word/media/rId208.jpg" ContentType="image/jpeg"/>
  <Override PartName="/word/media/rId209.jpg" ContentType="image/jpeg"/>
  <Override PartName="/word/media/rId212.jpg" ContentType="image/jpeg"/>
  <Override PartName="/word/media/rId213.jpg" ContentType="image/jpeg"/>
  <Override PartName="/word/media/rId215.jpg" ContentType="image/jpeg"/>
  <Override PartName="/word/media/rId216.jpg" ContentType="image/jpeg"/>
  <Override PartName="/word/media/rId218.jpg" ContentType="image/jpeg"/>
  <Override PartName="/word/media/rId226.jpg" ContentType="image/jpeg"/>
  <Override PartName="/word/media/rId231.jpg" ContentType="image/jpeg"/>
  <Override PartName="/word/media/rId235.jpg" ContentType="image/jpeg"/>
  <Override PartName="/word/media/rId241.jpg" ContentType="image/jpeg"/>
  <Override PartName="/word/media/rId245.png" ContentType="image/png"/>
  <Override PartName="/word/media/rId247.jpg" ContentType="image/jpeg"/>
  <Override PartName="/word/media/rId266.jpg" ContentType="image/jpeg"/>
  <Override PartName="/word/media/rId268.jpg" ContentType="image/jpeg"/>
  <Override PartName="/word/media/rId270.jpg" ContentType="image/jpeg"/>
  <Override PartName="/word/media/rId275.jpg" ContentType="image/jpeg"/>
  <Override PartName="/word/media/rId277.jpg" ContentType="image/jpeg"/>
  <Override PartName="/word/media/rId282.jpg" ContentType="image/jpeg"/>
  <Override PartName="/word/media/rId287.png" ContentType="image/png"/>
  <Override PartName="/word/media/rId291.jpg" ContentType="image/jpeg"/>
  <Override PartName="/word/media/rId293.jpg" ContentType="image/jpeg"/>
  <Override PartName="/word/media/rId301.jpg" ContentType="image/jpeg"/>
  <Override PartName="/word/media/rId304.png" ContentType="image/png"/>
  <Override PartName="/word/media/rId308.jpg" ContentType="image/jpeg"/>
  <Override PartName="/word/media/rId309.jpg" ContentType="image/jpeg"/>
  <Override PartName="/word/media/rId311.jpg" ContentType="image/jpeg"/>
  <Override PartName="/word/media/rId317.jpg" ContentType="image/jpeg"/>
  <Override PartName="/word/media/rId320.jpg" ContentType="image/jpeg"/>
  <Override PartName="/word/media/rId3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五绝"/>
      <w:r>
        <w:t xml:space="preserve">五绝</w:t>
      </w:r>
      <w:bookmarkEnd w:id="20"/>
    </w:p>
    <w:p>
      <w:pPr>
        <w:pStyle w:val="SourceCode"/>
      </w:pPr>
    </w:p>
    <w:p>
      <w:pPr>
        <w:pStyle w:val="Heading2"/>
      </w:pPr>
      <w:bookmarkStart w:id="21" w:name="如是我闻-新韵"/>
      <w:r>
        <w:t xml:space="preserve">【如是我闻 • 新韵】</w:t>
      </w:r>
      <w:bookmarkEnd w:id="2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1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22" w:name="茶"/>
      <w:r>
        <w:t xml:space="preserve">【茶】</w:t>
      </w:r>
      <w:bookmarkEnd w:id="2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闲居"/>
      <w:r>
        <w:t xml:space="preserve">【闲居】</w:t>
      </w:r>
      <w:bookmarkEnd w:id="2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25" w:name="旅居"/>
      <w:r>
        <w:t xml:space="preserve">【旅居】</w:t>
      </w:r>
      <w:bookmarkEnd w:id="2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26" w:name="中秋"/>
      <w:r>
        <w:t xml:space="preserve">【中秋】</w:t>
      </w:r>
      <w:bookmarkEnd w:id="2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父亲节"/>
      <w:r>
        <w:t xml:space="preserve">【父亲节】</w:t>
      </w:r>
      <w:bookmarkEnd w:id="2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不亦乐乎"/>
      <w:r>
        <w:t xml:space="preserve">【不亦乐乎】</w:t>
      </w:r>
      <w:bookmarkEnd w:id="3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花与雪"/>
      <w:r>
        <w:t xml:space="preserve">【花与雪】</w:t>
      </w:r>
      <w:bookmarkEnd w:id="3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赞格律诗"/>
      <w:r>
        <w:t xml:space="preserve">【赞格律诗】</w:t>
      </w:r>
      <w:bookmarkEnd w:id="3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35" w:name="加勒比的黄昏"/>
      <w:r>
        <w:t xml:space="preserve">【加勒比的黄昏】</w:t>
      </w:r>
      <w:bookmarkEnd w:id="3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孤帆远影"/>
      <w:r>
        <w:t xml:space="preserve">【孤帆远影】</w:t>
      </w:r>
      <w:bookmarkEnd w:id="3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有感"/>
      <w:r>
        <w:t xml:space="preserve">【有感】</w:t>
      </w:r>
      <w:bookmarkEnd w:id="3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裁员"/>
      <w:r>
        <w:t xml:space="preserve">【裁员】</w:t>
      </w:r>
      <w:bookmarkEnd w:id="4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42" w:name="读博"/>
      <w:r>
        <w:t xml:space="preserve">【读博】</w:t>
      </w:r>
      <w:bookmarkEnd w:id="4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43" w:name="无题"/>
      <w:r>
        <w:t xml:space="preserve">【无题】</w:t>
      </w:r>
      <w:bookmarkEnd w:id="4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44" w:name="贺崔大鹏bq"/>
      <w:r>
        <w:t xml:space="preserve">【贺崔大鹏BQ】</w:t>
      </w:r>
      <w:bookmarkEnd w:id="4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2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45" w:name="中彩梦"/>
      <w:r>
        <w:t xml:space="preserve">【中彩梦】</w:t>
      </w:r>
      <w:bookmarkEnd w:id="4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梦山"/>
      <w:r>
        <w:t xml:space="preserve">【梦山】</w:t>
      </w:r>
      <w:bookmarkEnd w:id="4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49" w:name="读锐萍重阳节诗"/>
      <w:r>
        <w:t xml:space="preserve">【读锐萍重阳节诗】</w:t>
      </w:r>
      <w:bookmarkEnd w:id="4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50" w:name="读见文重阳节诗"/>
      <w:r>
        <w:t xml:space="preserve">【读见文重阳节诗】</w:t>
      </w:r>
      <w:bookmarkEnd w:id="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51" w:name="中秋-新韵"/>
      <w:r>
        <w:t xml:space="preserve">【中秋 • 新韵】</w:t>
      </w:r>
      <w:bookmarkEnd w:id="5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悟-新韵"/>
      <w:r>
        <w:t xml:space="preserve">【悟 • 新韵】</w:t>
      </w:r>
      <w:bookmarkEnd w:id="5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母爱"/>
      <w:r>
        <w:t xml:space="preserve">【母爱】</w:t>
      </w:r>
      <w:bookmarkEnd w:id="5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56" w:name="穆阳水蜜桃"/>
      <w:r>
        <w:t xml:space="preserve">【穆阳水蜜桃】</w:t>
      </w:r>
      <w:bookmarkEnd w:id="5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馋"/>
      <w:r>
        <w:t xml:space="preserve">【馋】</w:t>
      </w:r>
      <w:bookmarkEnd w:id="5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野花-新韵"/>
      <w:r>
        <w:t xml:space="preserve">【野花 • 新韵】</w:t>
      </w:r>
      <w:bookmarkEnd w:id="6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呆有两层含意：</w:t>
      </w:r>
    </w:p>
    <w:p>
      <w:pPr>
        <w:pStyle w:val="Compact"/>
        <w:numPr>
          <w:numId w:val="1004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4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3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夜读"/>
      <w:r>
        <w:t xml:space="preserve">【夜读】</w:t>
      </w:r>
      <w:bookmarkEnd w:id="6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鸡仙"/>
      <w:r>
        <w:t xml:space="preserve">【鸡仙】</w:t>
      </w:r>
      <w:bookmarkEnd w:id="6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渔翁醉晚-新韵"/>
      <w:r>
        <w:t xml:space="preserve">【渔翁醉晚 • 新韵】</w:t>
      </w:r>
      <w:bookmarkEnd w:id="6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秋-新韵"/>
      <w:r>
        <w:t xml:space="preserve">【秋 • 新韵】</w:t>
      </w:r>
      <w:bookmarkEnd w:id="6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江舟垂钓"/>
      <w:r>
        <w:t xml:space="preserve">【江舟垂钓】</w:t>
      </w:r>
      <w:bookmarkEnd w:id="7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73" w:name="观钱塘十字潮截图"/>
      <w:r>
        <w:t xml:space="preserve">【观钱塘十字潮截图】</w:t>
      </w:r>
      <w:bookmarkEnd w:id="7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两全-新韵"/>
      <w:r>
        <w:t xml:space="preserve">【两全 • 新韵】</w:t>
      </w:r>
      <w:bookmarkEnd w:id="7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77" w:name="观自在"/>
      <w:r>
        <w:t xml:space="preserve">【观自在】</w:t>
      </w:r>
      <w:bookmarkEnd w:id="7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78" w:name="新冠"/>
      <w:r>
        <w:t xml:space="preserve">【2020 新冠】</w:t>
      </w:r>
      <w:bookmarkEnd w:id="7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79" w:name="退而不休-新韵"/>
      <w:r>
        <w:t xml:space="preserve">【退而不休 • 新韵】</w:t>
      </w:r>
      <w:bookmarkEnd w:id="7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80" w:name="悟-新韵-1"/>
      <w:r>
        <w:t xml:space="preserve">【悟 • 新韵】</w:t>
      </w:r>
      <w:bookmarkEnd w:id="8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81" w:name="读佛"/>
      <w:r>
        <w:t xml:space="preserve">【读佛】</w:t>
      </w:r>
      <w:bookmarkEnd w:id="8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82" w:name="五绝-知秋"/>
      <w:r>
        <w:t xml:space="preserve">【五绝 • 知秋】</w:t>
      </w:r>
      <w:bookmarkEnd w:id="8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6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6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五律"/>
      <w:r>
        <w:t xml:space="preserve">五律</w:t>
      </w:r>
      <w:bookmarkEnd w:id="84"/>
    </w:p>
    <w:p>
      <w:pPr>
        <w:pStyle w:val="SourceCode"/>
      </w:pPr>
    </w:p>
    <w:p>
      <w:pPr>
        <w:pStyle w:val="Heading2"/>
      </w:pPr>
      <w:bookmarkStart w:id="85" w:name="沐阳-新韵"/>
      <w:r>
        <w:t xml:space="preserve">【沐阳 • 新韵】</w:t>
      </w:r>
      <w:bookmarkEnd w:id="8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7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7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7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龙抬头-新韵"/>
      <w:r>
        <w:t xml:space="preserve">【龙抬头 • 新韵】</w:t>
      </w:r>
      <w:bookmarkEnd w:id="8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8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8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冻梅-新韵"/>
      <w:r>
        <w:t xml:space="preserve">【冻梅 • 新韵】</w:t>
      </w:r>
      <w:bookmarkEnd w:id="8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读道德经"/>
      <w:r>
        <w:t xml:space="preserve">【读道德经】</w:t>
      </w:r>
      <w:bookmarkEnd w:id="9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9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09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09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93" w:name="空有无"/>
      <w:r>
        <w:t xml:space="preserve">【空有无】</w:t>
      </w:r>
      <w:bookmarkEnd w:id="9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0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0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友情"/>
      <w:r>
        <w:t xml:space="preserve">【友情】</w:t>
      </w:r>
      <w:bookmarkEnd w:id="9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忆八十年代福州的日子"/>
      <w:r>
        <w:t xml:space="preserve">【忆八十年代福州的日子】</w:t>
      </w:r>
      <w:bookmarkEnd w:id="9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穆阳小学120年校庆"/>
      <w:r>
        <w:t xml:space="preserve">【穆阳小学120年校庆】</w:t>
      </w:r>
      <w:bookmarkEnd w:id="9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00" w:name="清泉洞不老松-新韵"/>
      <w:r>
        <w:t xml:space="preserve">【清泉洞不老松 • 新韵】</w:t>
      </w:r>
      <w:bookmarkEnd w:id="10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0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医师节-新韵"/>
      <w:r>
        <w:t xml:space="preserve">【2021 医师节 • 新韵】</w:t>
      </w:r>
      <w:bookmarkEnd w:id="10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读锐萍江城子-回望八间"/>
      <w:r>
        <w:t xml:space="preserve">【读锐萍江城子 • 回望八间】</w:t>
      </w:r>
      <w:bookmarkEnd w:id="10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1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1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1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1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1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1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07" w:name="后院奇葩-新韵"/>
      <w:r>
        <w:t xml:space="preserve">【后院奇葩 • 新韵】</w:t>
      </w:r>
      <w:bookmarkEnd w:id="10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2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2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09" w:name="冬眠学松鼠-新韵"/>
      <w:r>
        <w:t xml:space="preserve">【冬眠学松鼠 • 新韵】</w:t>
      </w:r>
      <w:bookmarkEnd w:id="10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感怀-新韵"/>
      <w:r>
        <w:t xml:space="preserve">【感怀 • 新韵】</w:t>
      </w:r>
      <w:bookmarkEnd w:id="11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中美之争-新韵"/>
      <w:r>
        <w:t xml:space="preserve">【中美之争 • 新韵】</w:t>
      </w:r>
      <w:bookmarkEnd w:id="11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年美国选举"/>
      <w:r>
        <w:t xml:space="preserve">【2020年美国选举】</w:t>
      </w:r>
      <w:bookmarkEnd w:id="11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3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3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3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4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4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七绝"/>
      <w:r>
        <w:t xml:space="preserve">七绝</w:t>
      </w:r>
      <w:bookmarkEnd w:id="118"/>
    </w:p>
    <w:p>
      <w:pPr>
        <w:pStyle w:val="SourceCode"/>
      </w:pPr>
    </w:p>
    <w:p>
      <w:pPr>
        <w:pStyle w:val="Heading2"/>
      </w:pPr>
      <w:bookmarkStart w:id="119" w:name="跑禅"/>
      <w:r>
        <w:t xml:space="preserve">【跑禅】</w:t>
      </w:r>
      <w:bookmarkEnd w:id="11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21" w:name="太平洋-新韵"/>
      <w:r>
        <w:t xml:space="preserve">【太平洋 • 新韵】</w:t>
      </w:r>
      <w:bookmarkEnd w:id="12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秋风"/>
      <w:r>
        <w:t xml:space="preserve">【秋风】</w:t>
      </w:r>
      <w:bookmarkEnd w:id="12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24" w:name="秋色"/>
      <w:r>
        <w:t xml:space="preserve">【秋色】</w:t>
      </w:r>
      <w:bookmarkEnd w:id="12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中秋-1"/>
      <w:r>
        <w:t xml:space="preserve">【中秋】</w:t>
      </w:r>
      <w:bookmarkEnd w:id="12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乡思"/>
      <w:r>
        <w:t xml:space="preserve">【乡思】</w:t>
      </w:r>
      <w:bookmarkEnd w:id="12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秋凉"/>
      <w:r>
        <w:t xml:space="preserve">【秋凉】</w:t>
      </w:r>
      <w:bookmarkEnd w:id="13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31" w:name="冬日自得"/>
      <w:r>
        <w:t xml:space="preserve">【冬日自得】</w:t>
      </w:r>
      <w:bookmarkEnd w:id="13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爬山偶得"/>
      <w:r>
        <w:t xml:space="preserve">【爬山偶得】</w:t>
      </w:r>
      <w:bookmarkEnd w:id="13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5" w:name="家乡小巷"/>
      <w:r>
        <w:t xml:space="preserve">【家乡小巷】</w:t>
      </w:r>
      <w:bookmarkEnd w:id="13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7" w:name="穆阳水蜜桃-1"/>
      <w:r>
        <w:t xml:space="preserve">【穆阳水蜜桃】</w:t>
      </w:r>
      <w:bookmarkEnd w:id="13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5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5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5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38" w:name="桃花节"/>
      <w:r>
        <w:t xml:space="preserve">【桃花节】</w:t>
      </w:r>
      <w:bookmarkEnd w:id="13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39" w:name="夜读-1"/>
      <w:r>
        <w:t xml:space="preserve">【夜读】</w:t>
      </w:r>
      <w:bookmarkEnd w:id="13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1" w:name="上班路上"/>
      <w:r>
        <w:t xml:space="preserve">【上班路上】</w:t>
      </w:r>
      <w:bookmarkEnd w:id="14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42" w:name="感怀"/>
      <w:r>
        <w:t xml:space="preserve">【感怀】</w:t>
      </w:r>
      <w:bookmarkEnd w:id="14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43" w:name="一眉后院"/>
      <w:r>
        <w:t xml:space="preserve">【一眉后院】</w:t>
      </w:r>
      <w:bookmarkEnd w:id="14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湖边跑步遇龟"/>
      <w:r>
        <w:t xml:space="preserve">【湖边跑步遇龟】</w:t>
      </w:r>
      <w:bookmarkEnd w:id="14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46" w:name="祝马玲蕾马拉松bq"/>
      <w:r>
        <w:t xml:space="preserve">【祝马玲蕾马拉松BQ】</w:t>
      </w:r>
      <w:bookmarkEnd w:id="14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47" w:name="雏雁初飞"/>
      <w:r>
        <w:t xml:space="preserve">【雏雁初飞】</w:t>
      </w:r>
      <w:bookmarkEnd w:id="14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6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6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6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旧作"/>
      <w:r>
        <w:t xml:space="preserve">【旧作】</w:t>
      </w:r>
      <w:bookmarkEnd w:id="14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50" w:name="湖"/>
      <w:r>
        <w:t xml:space="preserve">【湖】</w:t>
      </w:r>
      <w:bookmarkEnd w:id="1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野渡"/>
      <w:r>
        <w:t xml:space="preserve">【野渡】</w:t>
      </w:r>
      <w:bookmarkEnd w:id="15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7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4" w:name="秋-新韵-1"/>
      <w:r>
        <w:t xml:space="preserve">【秋 • 新韵】</w:t>
      </w:r>
      <w:bookmarkEnd w:id="15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6" w:name="壶思乱想"/>
      <w:r>
        <w:t xml:space="preserve">【壶思乱想】</w:t>
      </w:r>
      <w:bookmarkEnd w:id="15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57" w:name="轮回"/>
      <w:r>
        <w:t xml:space="preserve">【轮回】</w:t>
      </w:r>
      <w:bookmarkEnd w:id="15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苏提线面-新韵"/>
      <w:r>
        <w:t xml:space="preserve">【苏提线面 • 新韵】</w:t>
      </w:r>
      <w:bookmarkEnd w:id="15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写作"/>
      <w:r>
        <w:t xml:space="preserve">【写作】</w:t>
      </w:r>
      <w:bookmarkEnd w:id="16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62" w:name="赞包菜"/>
      <w:r>
        <w:t xml:space="preserve">【赞包菜】</w:t>
      </w:r>
      <w:bookmarkEnd w:id="16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村景-新韵"/>
      <w:r>
        <w:t xml:space="preserve">【村景 • 新韵】</w:t>
      </w:r>
      <w:bookmarkEnd w:id="16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7" w:name="富士秋深"/>
      <w:r>
        <w:t xml:space="preserve">【富士秋深】</w:t>
      </w:r>
      <w:bookmarkEnd w:id="16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section"/>
      <w:r>
        <w:t xml:space="preserve">【2020 • 10 • 01】</w:t>
      </w:r>
      <w:bookmarkEnd w:id="17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3" w:name="鸟恋花"/>
      <w:r>
        <w:t xml:space="preserve">【鸟恋花】</w:t>
      </w:r>
      <w:bookmarkEnd w:id="17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19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日出-新韵"/>
      <w:r>
        <w:t xml:space="preserve">【日出 • 新韵】</w:t>
      </w:r>
      <w:bookmarkEnd w:id="17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七绝-岛"/>
      <w:r>
        <w:t xml:space="preserve">【七绝 • 岛】</w:t>
      </w:r>
      <w:bookmarkEnd w:id="17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9" w:name="立秋"/>
      <w:r>
        <w:t xml:space="preserve">【立秋】</w:t>
      </w:r>
      <w:bookmarkEnd w:id="17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80" w:name="新韵"/>
      <w:r>
        <w:t xml:space="preserve">【1981 • 新韵】</w:t>
      </w:r>
      <w:bookmarkEnd w:id="18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81" w:name="深秋悲叶"/>
      <w:r>
        <w:t xml:space="preserve">【深秋悲叶】</w:t>
      </w:r>
      <w:bookmarkEnd w:id="18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82" w:name="羁旅"/>
      <w:r>
        <w:t xml:space="preserve">【羁旅】</w:t>
      </w:r>
      <w:bookmarkEnd w:id="18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83" w:name="蒲公英"/>
      <w:r>
        <w:t xml:space="preserve">【蒲公英】</w:t>
      </w:r>
      <w:bookmarkEnd w:id="18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秋-新韵-2"/>
      <w:r>
        <w:t xml:space="preserve">【秋 • 新韵】</w:t>
      </w:r>
      <w:bookmarkEnd w:id="18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7" w:name="七律"/>
      <w:r>
        <w:t xml:space="preserve">七律</w:t>
      </w:r>
      <w:bookmarkEnd w:id="187"/>
    </w:p>
    <w:p>
      <w:pPr>
        <w:pStyle w:val="SourceCode"/>
      </w:pPr>
    </w:p>
    <w:p>
      <w:pPr>
        <w:pStyle w:val="Heading2"/>
      </w:pPr>
      <w:bookmarkStart w:id="188" w:name="学律有感"/>
      <w:r>
        <w:t xml:space="preserve">【学律有感】</w:t>
      </w:r>
      <w:bookmarkEnd w:id="18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89" w:name="冬湖思春"/>
      <w:r>
        <w:t xml:space="preserve">【冬湖思春】</w:t>
      </w:r>
      <w:bookmarkEnd w:id="18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年底回国同学穆阳聚-新韵"/>
      <w:r>
        <w:t xml:space="preserve">【2014年底回国同学穆阳聚 • 新韵】</w:t>
      </w:r>
      <w:bookmarkEnd w:id="19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192" w:name="年底回国同学福安聚"/>
      <w:r>
        <w:t xml:space="preserve">【2017年底回国同学福安聚】</w:t>
      </w:r>
      <w:bookmarkEnd w:id="19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193" w:name="春节宁德过年遇新冠疫灾"/>
      <w:r>
        <w:t xml:space="preserve">【2020春节宁德过年遇新冠疫灾】</w:t>
      </w:r>
      <w:bookmarkEnd w:id="19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194" w:name="长跑野趣-新韵"/>
      <w:r>
        <w:t xml:space="preserve">【长跑野趣 • 新韵】</w:t>
      </w:r>
      <w:bookmarkEnd w:id="19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195" w:name="雨中跑"/>
      <w:r>
        <w:t xml:space="preserve">【雨中跑】</w:t>
      </w:r>
      <w:bookmarkEnd w:id="19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196" w:name="新年赞跑群-新韵"/>
      <w:r>
        <w:t xml:space="preserve">【新年赞跑群 • 新韵】</w:t>
      </w:r>
      <w:bookmarkEnd w:id="19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197" w:name="迎接猴年重跑鬼见愁-新韵"/>
      <w:r>
        <w:t xml:space="preserve">【迎接猴年重跑鬼见愁 • 新韵】</w:t>
      </w:r>
      <w:bookmarkEnd w:id="19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1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1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9" w:name="赞跑群由林兄-新韵"/>
      <w:r>
        <w:t xml:space="preserve">【赞跑群由林兄 • 新韵】</w:t>
      </w:r>
      <w:bookmarkEnd w:id="19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00" w:name="知足常跑新年抒怀-新韵"/>
      <w:r>
        <w:t xml:space="preserve">【2015知足常跑新年抒怀 • 新韵】</w:t>
      </w:r>
      <w:bookmarkEnd w:id="20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2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2" w:name="知足常跑happy-hour-新韵"/>
      <w:r>
        <w:t xml:space="preserve">【知足常跑Happy Hour • 新韵】</w:t>
      </w:r>
      <w:bookmarkEnd w:id="20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03" w:name="跑霸bq"/>
      <w:r>
        <w:t xml:space="preserve">【跑霸BQ】</w:t>
      </w:r>
      <w:bookmarkEnd w:id="20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4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4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4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爱好-新韵"/>
      <w:r>
        <w:t xml:space="preserve">【爱好 • 新韵】</w:t>
      </w:r>
      <w:bookmarkEnd w:id="20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5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6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7"/>
          <w:ilvl w:val="1"/>
        </w:numPr>
      </w:pPr>
      <w:r>
        <w:t xml:space="preserve">哲学 (Philosophy)</w:t>
      </w:r>
    </w:p>
    <w:p>
      <w:pPr>
        <w:pStyle w:val="Compact"/>
        <w:numPr>
          <w:numId w:val="1027"/>
          <w:ilvl w:val="1"/>
        </w:numPr>
      </w:pPr>
      <w:r>
        <w:t xml:space="preserve">诗词 (Poetry)</w:t>
      </w:r>
    </w:p>
    <w:p>
      <w:pPr>
        <w:pStyle w:val="Compact"/>
        <w:numPr>
          <w:numId w:val="1027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7" w:name="冬日思友-新韵"/>
      <w:r>
        <w:t xml:space="preserve">【冬日思友 • 新韵】</w:t>
      </w:r>
      <w:bookmarkEnd w:id="20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0" w:name="见花思贤-新韵"/>
      <w:r>
        <w:t xml:space="preserve">【见花思贤 • 新韵】</w:t>
      </w:r>
      <w:bookmarkEnd w:id="21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1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4" w:name="辛丑惊蛰-新韵"/>
      <w:r>
        <w:t xml:space="preserve">【2021辛丑惊蛰 • 新韵】</w:t>
      </w:r>
      <w:bookmarkEnd w:id="21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东方智慧-新韵"/>
      <w:r>
        <w:t xml:space="preserve">【东方智慧 • 新韵】</w:t>
      </w:r>
      <w:bookmarkEnd w:id="21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9" w:name="词令"/>
      <w:r>
        <w:t xml:space="preserve">词令</w:t>
      </w:r>
      <w:bookmarkEnd w:id="219"/>
    </w:p>
    <w:p>
      <w:pPr>
        <w:pStyle w:val="SourceCode"/>
      </w:pPr>
    </w:p>
    <w:p>
      <w:pPr>
        <w:pStyle w:val="Heading2"/>
      </w:pPr>
      <w:bookmarkStart w:id="220" w:name="猴言怨语"/>
      <w:r>
        <w:t xml:space="preserve">【猴言怨语】</w:t>
      </w:r>
      <w:bookmarkEnd w:id="22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21" w:name="采桑子-人生苦旅伤别离"/>
      <w:r>
        <w:t xml:space="preserve">【采桑子 • 人生苦旅伤别离】</w:t>
      </w:r>
      <w:bookmarkEnd w:id="22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22" w:name="临江仙-美猴王"/>
      <w:r>
        <w:t xml:space="preserve">【临江仙 • 美猴王】</w:t>
      </w:r>
      <w:bookmarkEnd w:id="22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23" w:name="临江仙-醉美"/>
      <w:r>
        <w:t xml:space="preserve">【临江仙 • 醉美】</w:t>
      </w:r>
      <w:bookmarkEnd w:id="22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24" w:name="临江仙-端午节"/>
      <w:r>
        <w:t xml:space="preserve">【临江仙 • 端午节】</w:t>
      </w:r>
      <w:bookmarkEnd w:id="22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25" w:name="天净沙-野渡"/>
      <w:r>
        <w:t xml:space="preserve">【天净沙 • 野渡】</w:t>
      </w:r>
      <w:bookmarkEnd w:id="22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天净沙-马拉松"/>
      <w:r>
        <w:t xml:space="preserve">【天净沙 • 马拉松】</w:t>
      </w:r>
      <w:bookmarkEnd w:id="22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28" w:name="十六字令-猴"/>
      <w:r>
        <w:t xml:space="preserve">【十六字令 • 猴】</w:t>
      </w:r>
      <w:bookmarkEnd w:id="22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29" w:name="十六字令-群"/>
      <w:r>
        <w:t xml:space="preserve">【十六字令 • 群】</w:t>
      </w:r>
      <w:bookmarkEnd w:id="22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30" w:name="沙塞子-西山落日晚霞"/>
      <w:r>
        <w:t xml:space="preserve">【沙塞子 • 西山落日晚霞】</w:t>
      </w:r>
      <w:bookmarkEnd w:id="23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2" w:name="如梦令-端午节遇暴雨"/>
      <w:r>
        <w:t xml:space="preserve">【如梦令 • 端午节遇暴雨】</w:t>
      </w:r>
      <w:bookmarkEnd w:id="2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33" w:name="如梦令-父亲节"/>
      <w:r>
        <w:t xml:space="preserve">【如梦令 • 父亲节】</w:t>
      </w:r>
      <w:bookmarkEnd w:id="23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34" w:name="相思令-西海"/>
      <w:r>
        <w:t xml:space="preserve">【相思令 • 西海】</w:t>
      </w:r>
      <w:bookmarkEnd w:id="23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6" w:name="对联"/>
      <w:r>
        <w:t xml:space="preserve">对联</w:t>
      </w:r>
      <w:bookmarkEnd w:id="236"/>
    </w:p>
    <w:p>
      <w:pPr>
        <w:pStyle w:val="SourceCode"/>
      </w:pPr>
    </w:p>
    <w:p>
      <w:pPr>
        <w:pStyle w:val="Heading2"/>
      </w:pPr>
      <w:bookmarkStart w:id="237" w:name="读离骚-怀屈原"/>
      <w:r>
        <w:t xml:space="preserve">【读离骚 怀屈原】</w:t>
      </w:r>
      <w:bookmarkEnd w:id="23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38" w:name="跑步对联"/>
      <w:r>
        <w:t xml:space="preserve">【跑步对联】</w:t>
      </w:r>
      <w:bookmarkEnd w:id="23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39" w:name="自佛"/>
      <w:r>
        <w:t xml:space="preserve">【自佛】</w:t>
      </w:r>
      <w:bookmarkEnd w:id="23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40" w:name="藕尔独酌"/>
      <w:r>
        <w:t xml:space="preserve">【藕尔独酌】</w:t>
      </w:r>
      <w:bookmarkEnd w:id="24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书山有鹿"/>
      <w:r>
        <w:t xml:space="preserve">【书山有鹿】</w:t>
      </w:r>
      <w:bookmarkEnd w:id="24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43" w:name="我解安住两字"/>
      <w:r>
        <w:t xml:space="preserve">【我解安住两字】</w:t>
      </w:r>
      <w:bookmarkEnd w:id="24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44" w:name="鸡年伊始为鸡正名"/>
      <w:r>
        <w:t xml:space="preserve">【鸡年伊始，为鸡正名】</w:t>
      </w:r>
      <w:bookmarkEnd w:id="24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6" w:name="茶禅一味"/>
      <w:r>
        <w:t xml:space="preserve">【茶禅一味】</w:t>
      </w:r>
      <w:bookmarkEnd w:id="24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48" w:name="古诗新译"/>
      <w:r>
        <w:t xml:space="preserve">古诗新译</w:t>
      </w:r>
      <w:bookmarkEnd w:id="248"/>
    </w:p>
    <w:p>
      <w:pPr>
        <w:pStyle w:val="SourceCode"/>
      </w:pPr>
    </w:p>
    <w:p>
      <w:pPr>
        <w:pStyle w:val="Heading2"/>
      </w:pPr>
      <w:bookmarkStart w:id="249" w:name="无题-唐-李商隐"/>
      <w:r>
        <w:t xml:space="preserve">【无题 • 唐 • 李商隐】</w:t>
      </w:r>
      <w:bookmarkEnd w:id="24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50" w:name="无题-唐-李商隐-1"/>
      <w:r>
        <w:t xml:space="preserve">【无题 • 唐 • 李商隐】</w:t>
      </w:r>
      <w:bookmarkEnd w:id="25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51" w:name="答丁元珍-宋-欧阳修"/>
      <w:r>
        <w:t xml:space="preserve">【答丁元珍 • 宋 • 欧阳修】</w:t>
      </w:r>
      <w:bookmarkEnd w:id="25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52" w:name="秋夜寄丘员外-唐-韦应物"/>
      <w:r>
        <w:t xml:space="preserve">【秋夜寄丘员外 • 唐 • 韦应物】</w:t>
      </w:r>
      <w:bookmarkEnd w:id="25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53" w:name="秋日偶成-宋-程颢"/>
      <w:r>
        <w:t xml:space="preserve">【秋日偶成 • 宋 • 程颢】</w:t>
      </w:r>
      <w:bookmarkEnd w:id="25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54" w:name="新版登鹳雀楼-王之涣"/>
      <w:r>
        <w:t xml:space="preserve">【新版登鹳雀楼 • 王之涣】</w:t>
      </w:r>
      <w:bookmarkEnd w:id="25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55" w:name="打油诗"/>
      <w:r>
        <w:t xml:space="preserve">【打油诗】</w:t>
      </w:r>
      <w:bookmarkEnd w:id="255"/>
    </w:p>
    <w:p>
      <w:pPr>
        <w:pStyle w:val="SourceCode"/>
      </w:pPr>
    </w:p>
    <w:p>
      <w:pPr>
        <w:pStyle w:val="Heading2"/>
      </w:pPr>
      <w:bookmarkStart w:id="256" w:name="一日之计在于晨"/>
      <w:r>
        <w:t xml:space="preserve">【一日之计在于晨】</w:t>
      </w:r>
      <w:bookmarkEnd w:id="25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57" w:name="敬业"/>
      <w:r>
        <w:t xml:space="preserve">【敬业】</w:t>
      </w:r>
      <w:bookmarkEnd w:id="25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58" w:name="冬天跑步"/>
      <w:r>
        <w:t xml:space="preserve">【冬天跑步】</w:t>
      </w:r>
      <w:bookmarkEnd w:id="25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59" w:name="春"/>
      <w:r>
        <w:t xml:space="preserve">【春】</w:t>
      </w:r>
      <w:bookmarkEnd w:id="25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60" w:name="杞人忧天"/>
      <w:r>
        <w:t xml:space="preserve">【杞人忧天】</w:t>
      </w:r>
      <w:bookmarkEnd w:id="2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8"/>
          <w:ilvl w:val="0"/>
        </w:numPr>
      </w:pPr>
      <w:r>
        <w:t xml:space="preserve">微勃谐微博(Weibo)</w:t>
      </w:r>
    </w:p>
    <w:p>
      <w:pPr>
        <w:pStyle w:val="Compact"/>
        <w:numPr>
          <w:numId w:val="1028"/>
          <w:ilvl w:val="0"/>
        </w:numPr>
      </w:pPr>
      <w:r>
        <w:t xml:space="preserve">微性谐微信(WeChat)</w:t>
      </w:r>
    </w:p>
    <w:p>
      <w:pPr>
        <w:pStyle w:val="Compact"/>
        <w:numPr>
          <w:numId w:val="1028"/>
          <w:ilvl w:val="0"/>
        </w:numPr>
      </w:pPr>
      <w:r>
        <w:t xml:space="preserve">鼓哥谐谷歌(Google)</w:t>
      </w:r>
    </w:p>
    <w:p>
      <w:pPr>
        <w:pStyle w:val="Compact"/>
        <w:numPr>
          <w:numId w:val="1028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61" w:name="醉诗"/>
      <w:r>
        <w:t xml:space="preserve">【醉诗】</w:t>
      </w:r>
      <w:bookmarkEnd w:id="26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62" w:name="初春雨夜跑"/>
      <w:r>
        <w:t xml:space="preserve">【初春雨夜跑】</w:t>
      </w:r>
      <w:bookmarkEnd w:id="26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63" w:name="猴拉松"/>
      <w:r>
        <w:t xml:space="preserve">【猴拉松】</w:t>
      </w:r>
      <w:bookmarkEnd w:id="26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64" w:name="照镜自得"/>
      <w:r>
        <w:t xml:space="preserve">【照镜自得】</w:t>
      </w:r>
      <w:bookmarkEnd w:id="26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65" w:name="酒禅"/>
      <w:r>
        <w:t xml:space="preserve">【酒禅】</w:t>
      </w:r>
      <w:bookmarkEnd w:id="26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7" w:name="新春路遇"/>
      <w:r>
        <w:t xml:space="preserve">【新春路遇】</w:t>
      </w:r>
      <w:bookmarkEnd w:id="26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9" w:name="猴解三法印"/>
      <w:r>
        <w:t xml:space="preserve">【猴解三法印】</w:t>
      </w:r>
      <w:bookmarkEnd w:id="26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71" w:name="晒太阳"/>
      <w:r>
        <w:t xml:space="preserve">【晒太阳】</w:t>
      </w:r>
      <w:bookmarkEnd w:id="27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72" w:name="晨读"/>
      <w:r>
        <w:t xml:space="preserve">【晨读】</w:t>
      </w:r>
      <w:bookmarkEnd w:id="27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73" w:name="车禅"/>
      <w:r>
        <w:t xml:space="preserve">【车禅】</w:t>
      </w:r>
      <w:bookmarkEnd w:id="27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74" w:name="禅"/>
      <w:r>
        <w:t xml:space="preserve">【禅】</w:t>
      </w:r>
      <w:bookmarkEnd w:id="27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6" w:name="盹禅"/>
      <w:r>
        <w:t xml:space="preserve">【盹禅】</w:t>
      </w:r>
      <w:bookmarkEnd w:id="27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78" w:name="卧禅"/>
      <w:r>
        <w:t xml:space="preserve">【卧禅】</w:t>
      </w:r>
      <w:bookmarkEnd w:id="27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79" w:name="微信这个东西"/>
      <w:r>
        <w:t xml:space="preserve">【微信这个东西】</w:t>
      </w:r>
      <w:bookmarkEnd w:id="27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80" w:name="路在脚下"/>
      <w:r>
        <w:t xml:space="preserve">【路在脚下】</w:t>
      </w:r>
      <w:bookmarkEnd w:id="28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81" w:name="猴哥做人"/>
      <w:r>
        <w:t xml:space="preserve">【猴哥做人】</w:t>
      </w:r>
      <w:bookmarkEnd w:id="28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8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84" w:name="随想"/>
      <w:r>
        <w:t xml:space="preserve">【随想】</w:t>
      </w:r>
      <w:bookmarkEnd w:id="28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85" w:name="笑"/>
      <w:r>
        <w:t xml:space="preserve">【笑】</w:t>
      </w:r>
      <w:bookmarkEnd w:id="28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86" w:name="佛在人间"/>
      <w:r>
        <w:t xml:space="preserve">【佛在人间】</w:t>
      </w:r>
      <w:bookmarkEnd w:id="28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8" w:name="新三字经"/>
      <w:r>
        <w:t xml:space="preserve">【新三字经】</w:t>
      </w:r>
      <w:bookmarkEnd w:id="28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89" w:name="春天过敏"/>
      <w:r>
        <w:t xml:space="preserve">【春天过敏】</w:t>
      </w:r>
      <w:bookmarkEnd w:id="28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290" w:name="妆禅"/>
      <w:r>
        <w:t xml:space="preserve">【妆禅】</w:t>
      </w:r>
      <w:bookmarkEnd w:id="29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292" w:name="情诗"/>
      <w:r>
        <w:t xml:space="preserve">【情诗】</w:t>
      </w:r>
      <w:bookmarkEnd w:id="29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4" w:name="春日偶成"/>
      <w:r>
        <w:t xml:space="preserve">【春日偶成】</w:t>
      </w:r>
      <w:bookmarkEnd w:id="29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295" w:name="健身和养生"/>
      <w:r>
        <w:t xml:space="preserve">【健身和养生】</w:t>
      </w:r>
      <w:bookmarkEnd w:id="29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296" w:name="对酒当歌"/>
      <w:r>
        <w:t xml:space="preserve">【对酒当歌】</w:t>
      </w:r>
      <w:bookmarkEnd w:id="29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297" w:name="诗是懒人的情书"/>
      <w:r>
        <w:t xml:space="preserve">【诗是懒人的情书】</w:t>
      </w:r>
      <w:bookmarkEnd w:id="29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298" w:name="微信这个东西-1"/>
      <w:r>
        <w:t xml:space="preserve">【微信这个东西]】</w:t>
      </w:r>
      <w:bookmarkEnd w:id="29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9" w:name="记梦-2020.9.1"/>
      <w:r>
        <w:t xml:space="preserve">【记梦 • 2020.9.1】</w:t>
      </w:r>
      <w:bookmarkEnd w:id="29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00" w:name="咏荷"/>
      <w:r>
        <w:t xml:space="preserve">【咏荷】</w:t>
      </w:r>
      <w:bookmarkEnd w:id="30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2" w:name="记梦-081320"/>
      <w:r>
        <w:t xml:space="preserve">【记梦 • 08/13/20】</w:t>
      </w:r>
      <w:bookmarkEnd w:id="30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03" w:name="智能机器人"/>
      <w:r>
        <w:t xml:space="preserve">【智能机器人】</w:t>
      </w:r>
      <w:bookmarkEnd w:id="30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5" w:name="雪夜赏柳"/>
      <w:r>
        <w:t xml:space="preserve">【雪夜赏柳】</w:t>
      </w:r>
      <w:bookmarkEnd w:id="30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06" w:name="码农诗"/>
      <w:r>
        <w:t xml:space="preserve">【码农诗】</w:t>
      </w:r>
      <w:bookmarkEnd w:id="30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07" w:name="知足常跑"/>
      <w:r>
        <w:t xml:space="preserve">【知足常跑】</w:t>
      </w:r>
      <w:bookmarkEnd w:id="30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博士班四君子"/>
      <w:r>
        <w:t xml:space="preserve">【博士班四君子】</w:t>
      </w:r>
      <w:bookmarkEnd w:id="31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情诗-1"/>
      <w:r>
        <w:t xml:space="preserve">【情诗】</w:t>
      </w:r>
      <w:bookmarkEnd w:id="31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9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13" w:name="裸跑"/>
      <w:r>
        <w:t xml:space="preserve">【裸跑】</w:t>
      </w:r>
      <w:bookmarkEnd w:id="31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14" w:name="天涯芳草"/>
      <w:r>
        <w:t xml:space="preserve">【天涯芳草】</w:t>
      </w:r>
      <w:bookmarkEnd w:id="31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15" w:name="春-1"/>
      <w:r>
        <w:t xml:space="preserve">【春】</w:t>
      </w:r>
      <w:bookmarkEnd w:id="31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16" w:name="码农诗-1"/>
      <w:r>
        <w:t xml:space="preserve">【码农诗】</w:t>
      </w:r>
      <w:bookmarkEnd w:id="31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1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1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8" w:name="穆阳石马兜"/>
      <w:r>
        <w:t xml:space="preserve">【穆阳石马兜】</w:t>
      </w:r>
      <w:bookmarkEnd w:id="31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1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1" w:name="佛"/>
      <w:r>
        <w:t xml:space="preserve">【佛】</w:t>
      </w:r>
      <w:bookmarkEnd w:id="32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22" w:name="七夕随意"/>
      <w:r>
        <w:t xml:space="preserve">【七夕随意】</w:t>
      </w:r>
      <w:bookmarkEnd w:id="32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pn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1" Target="media/rId111.jpg" /><Relationship Type="http://schemas.openxmlformats.org/officeDocument/2006/relationships/image" Id="rId113" Target="media/rId113.jpg" /><Relationship Type="http://schemas.openxmlformats.org/officeDocument/2006/relationships/image" Id="rId115" Target="media/rId115.jpg" /><Relationship Type="http://schemas.openxmlformats.org/officeDocument/2006/relationships/image" Id="rId117" Target="media/rId117.png" /><Relationship Type="http://schemas.openxmlformats.org/officeDocument/2006/relationships/image" Id="rId120" Target="media/rId120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7" Target="media/rId127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134" Target="media/rId134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3" Target="media/rId153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0" Target="media/rId160.pn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6" Target="media/rId166.jpg" /><Relationship Type="http://schemas.openxmlformats.org/officeDocument/2006/relationships/image" Id="rId168" Target="media/rId168.jpg" /><Relationship Type="http://schemas.openxmlformats.org/officeDocument/2006/relationships/image" Id="rId169" Target="media/rId169.jpg" /><Relationship Type="http://schemas.openxmlformats.org/officeDocument/2006/relationships/image" Id="rId171" Target="media/rId171.jpg" /><Relationship Type="http://schemas.openxmlformats.org/officeDocument/2006/relationships/image" Id="rId172" Target="media/rId172.png" /><Relationship Type="http://schemas.openxmlformats.org/officeDocument/2006/relationships/image" Id="rId174" Target="media/rId174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6" Target="media/rId206.png" /><Relationship Type="http://schemas.openxmlformats.org/officeDocument/2006/relationships/image" Id="rId208" Target="media/rId208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3" Target="media/rId213.jpg" /><Relationship Type="http://schemas.openxmlformats.org/officeDocument/2006/relationships/image" Id="rId215" Target="media/rId215.jpg" /><Relationship Type="http://schemas.openxmlformats.org/officeDocument/2006/relationships/image" Id="rId216" Target="media/rId216.jpg" /><Relationship Type="http://schemas.openxmlformats.org/officeDocument/2006/relationships/image" Id="rId218" Target="media/rId218.jpg" /><Relationship Type="http://schemas.openxmlformats.org/officeDocument/2006/relationships/image" Id="rId226" Target="media/rId226.jpg" /><Relationship Type="http://schemas.openxmlformats.org/officeDocument/2006/relationships/image" Id="rId231" Target="media/rId231.jpg" /><Relationship Type="http://schemas.openxmlformats.org/officeDocument/2006/relationships/image" Id="rId235" Target="media/rId235.jpg" /><Relationship Type="http://schemas.openxmlformats.org/officeDocument/2006/relationships/image" Id="rId241" Target="media/rId241.jpg" /><Relationship Type="http://schemas.openxmlformats.org/officeDocument/2006/relationships/image" Id="rId245" Target="media/rId245.png" /><Relationship Type="http://schemas.openxmlformats.org/officeDocument/2006/relationships/image" Id="rId247" Target="media/rId247.jpg" /><Relationship Type="http://schemas.openxmlformats.org/officeDocument/2006/relationships/image" Id="rId266" Target="media/rId266.jpg" /><Relationship Type="http://schemas.openxmlformats.org/officeDocument/2006/relationships/image" Id="rId268" Target="media/rId268.jpg" /><Relationship Type="http://schemas.openxmlformats.org/officeDocument/2006/relationships/image" Id="rId270" Target="media/rId270.jpg" /><Relationship Type="http://schemas.openxmlformats.org/officeDocument/2006/relationships/image" Id="rId275" Target="media/rId275.jpg" /><Relationship Type="http://schemas.openxmlformats.org/officeDocument/2006/relationships/image" Id="rId277" Target="media/rId277.jpg" /><Relationship Type="http://schemas.openxmlformats.org/officeDocument/2006/relationships/image" Id="rId282" Target="media/rId282.jpg" /><Relationship Type="http://schemas.openxmlformats.org/officeDocument/2006/relationships/image" Id="rId287" Target="media/rId287.png" /><Relationship Type="http://schemas.openxmlformats.org/officeDocument/2006/relationships/image" Id="rId291" Target="media/rId291.jpg" /><Relationship Type="http://schemas.openxmlformats.org/officeDocument/2006/relationships/image" Id="rId293" Target="media/rId293.jpg" /><Relationship Type="http://schemas.openxmlformats.org/officeDocument/2006/relationships/image" Id="rId301" Target="media/rId301.jpg" /><Relationship Type="http://schemas.openxmlformats.org/officeDocument/2006/relationships/image" Id="rId304" Target="media/rId304.png" /><Relationship Type="http://schemas.openxmlformats.org/officeDocument/2006/relationships/image" Id="rId308" Target="media/rId308.jpg" /><Relationship Type="http://schemas.openxmlformats.org/officeDocument/2006/relationships/image" Id="rId309" Target="media/rId309.jpg" /><Relationship Type="http://schemas.openxmlformats.org/officeDocument/2006/relationships/image" Id="rId311" Target="media/rId311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png" /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00:21:39Z</dcterms:created>
  <dcterms:modified xsi:type="dcterms:W3CDTF">2021-12-27T00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